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36F65D" w14:textId="0C779432" w:rsidR="00615761" w:rsidRPr="009363D7" w:rsidRDefault="00615761">
      <w:pPr>
        <w:rPr>
          <w:b/>
          <w:sz w:val="28"/>
          <w:szCs w:val="28"/>
        </w:rPr>
      </w:pPr>
      <w:r w:rsidRPr="009363D7">
        <w:rPr>
          <w:b/>
          <w:sz w:val="28"/>
          <w:szCs w:val="28"/>
        </w:rPr>
        <w:t xml:space="preserve">Egg Bites        </w:t>
      </w:r>
      <w:r w:rsidR="00451485" w:rsidRPr="009363D7">
        <w:rPr>
          <w:sz w:val="28"/>
          <w:szCs w:val="28"/>
        </w:rPr>
        <w:t>Chris Johnson, a</w:t>
      </w:r>
      <w:r w:rsidRPr="009363D7">
        <w:rPr>
          <w:sz w:val="28"/>
          <w:szCs w:val="28"/>
        </w:rPr>
        <w:t>dapted from Jimmy Dean</w:t>
      </w:r>
    </w:p>
    <w:p w14:paraId="4F48BDED" w14:textId="2F7E611A" w:rsidR="00615761" w:rsidRPr="009363D7" w:rsidRDefault="00DE57A9">
      <w:pPr>
        <w:rPr>
          <w:sz w:val="28"/>
          <w:szCs w:val="28"/>
        </w:rPr>
      </w:pPr>
      <w:r>
        <w:rPr>
          <w:sz w:val="28"/>
          <w:szCs w:val="28"/>
        </w:rPr>
        <w:t xml:space="preserve">Link to video: </w:t>
      </w:r>
      <w:r w:rsidRPr="00DE57A9">
        <w:rPr>
          <w:sz w:val="28"/>
          <w:szCs w:val="28"/>
        </w:rPr>
        <w:t>https://www.dropbox.com/s/m45rqat36or40rq/Triggers%20%26%20Egg%20Bites.mp4?dl=0</w:t>
      </w:r>
    </w:p>
    <w:p w14:paraId="1F61406F" w14:textId="61640AE9" w:rsidR="00615761" w:rsidRPr="009363D7" w:rsidRDefault="00615761">
      <w:pPr>
        <w:rPr>
          <w:b/>
          <w:sz w:val="28"/>
          <w:szCs w:val="28"/>
        </w:rPr>
      </w:pPr>
      <w:r w:rsidRPr="009363D7">
        <w:rPr>
          <w:b/>
          <w:sz w:val="28"/>
          <w:szCs w:val="28"/>
        </w:rPr>
        <w:t>Ingredients:</w:t>
      </w:r>
    </w:p>
    <w:p w14:paraId="56038581" w14:textId="315975CA" w:rsidR="00615761" w:rsidRPr="009363D7" w:rsidRDefault="00B80644" w:rsidP="00615761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9363D7">
        <w:rPr>
          <w:sz w:val="28"/>
          <w:szCs w:val="28"/>
        </w:rPr>
        <w:t>1</w:t>
      </w:r>
      <w:r w:rsidR="00615761" w:rsidRPr="009363D7">
        <w:rPr>
          <w:sz w:val="28"/>
          <w:szCs w:val="28"/>
        </w:rPr>
        <w:t xml:space="preserve"> cup fresh chopped mushrooms</w:t>
      </w:r>
    </w:p>
    <w:p w14:paraId="24E4C299" w14:textId="090808CE" w:rsidR="00615761" w:rsidRPr="009363D7" w:rsidRDefault="00615761" w:rsidP="00615761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9363D7">
        <w:rPr>
          <w:sz w:val="28"/>
          <w:szCs w:val="28"/>
        </w:rPr>
        <w:t>½ cup chopped green pepper</w:t>
      </w:r>
    </w:p>
    <w:p w14:paraId="14468F4B" w14:textId="4198EED4" w:rsidR="00615761" w:rsidRPr="009363D7" w:rsidRDefault="00615761" w:rsidP="00615761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9363D7">
        <w:rPr>
          <w:sz w:val="28"/>
          <w:szCs w:val="28"/>
        </w:rPr>
        <w:t>10 eggs</w:t>
      </w:r>
    </w:p>
    <w:p w14:paraId="230F1D53" w14:textId="7156E53D" w:rsidR="00615761" w:rsidRPr="009363D7" w:rsidRDefault="00615761" w:rsidP="00615761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9363D7">
        <w:rPr>
          <w:sz w:val="28"/>
          <w:szCs w:val="28"/>
        </w:rPr>
        <w:t>¼ cup milk</w:t>
      </w:r>
    </w:p>
    <w:p w14:paraId="2DA53A8A" w14:textId="79A8C37A" w:rsidR="00615761" w:rsidRPr="009363D7" w:rsidRDefault="00615761" w:rsidP="00615761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9363D7">
        <w:rPr>
          <w:sz w:val="28"/>
          <w:szCs w:val="28"/>
        </w:rPr>
        <w:t>¼ teaspoon ground black pepper</w:t>
      </w:r>
    </w:p>
    <w:p w14:paraId="412AAAE7" w14:textId="2DB0D554" w:rsidR="00615761" w:rsidRPr="009363D7" w:rsidRDefault="00B80644" w:rsidP="00615761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9363D7">
        <w:rPr>
          <w:sz w:val="28"/>
          <w:szCs w:val="28"/>
        </w:rPr>
        <w:t>Seasoning to taste</w:t>
      </w:r>
    </w:p>
    <w:p w14:paraId="5A6029DD" w14:textId="3F66BA17" w:rsidR="00615761" w:rsidRPr="009363D7" w:rsidRDefault="00615761" w:rsidP="00615761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9363D7">
        <w:rPr>
          <w:sz w:val="28"/>
          <w:szCs w:val="28"/>
        </w:rPr>
        <w:t xml:space="preserve">1 cup (4 ox) shredded cheddar cheese, </w:t>
      </w:r>
      <w:r w:rsidR="00B80644" w:rsidRPr="009363D7">
        <w:rPr>
          <w:sz w:val="28"/>
          <w:szCs w:val="28"/>
        </w:rPr>
        <w:t xml:space="preserve">Monterey </w:t>
      </w:r>
      <w:proofErr w:type="gramStart"/>
      <w:r w:rsidR="00B80644" w:rsidRPr="009363D7">
        <w:rPr>
          <w:sz w:val="28"/>
          <w:szCs w:val="28"/>
        </w:rPr>
        <w:t>Jack</w:t>
      </w:r>
      <w:proofErr w:type="gramEnd"/>
      <w:r w:rsidR="00B80644" w:rsidRPr="009363D7">
        <w:rPr>
          <w:sz w:val="28"/>
          <w:szCs w:val="28"/>
        </w:rPr>
        <w:t xml:space="preserve"> or your preference</w:t>
      </w:r>
    </w:p>
    <w:p w14:paraId="642062CE" w14:textId="62FDD1FB" w:rsidR="00615761" w:rsidRPr="009363D7" w:rsidRDefault="00615761" w:rsidP="00615761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9363D7">
        <w:rPr>
          <w:sz w:val="28"/>
          <w:szCs w:val="28"/>
        </w:rPr>
        <w:t>½ cup slide green onions</w:t>
      </w:r>
    </w:p>
    <w:p w14:paraId="3E6D6AEB" w14:textId="53E2C1BC" w:rsidR="00B80644" w:rsidRPr="009363D7" w:rsidRDefault="00B80644" w:rsidP="00615761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9363D7">
        <w:rPr>
          <w:sz w:val="28"/>
          <w:szCs w:val="28"/>
        </w:rPr>
        <w:t>Garlic (optional)</w:t>
      </w:r>
    </w:p>
    <w:p w14:paraId="24AE0504" w14:textId="560E2E46" w:rsidR="00615761" w:rsidRPr="009363D7" w:rsidRDefault="00615761" w:rsidP="00615761">
      <w:pPr>
        <w:pStyle w:val="ListParagraph"/>
        <w:numPr>
          <w:ilvl w:val="0"/>
          <w:numId w:val="1"/>
        </w:numPr>
        <w:rPr>
          <w:sz w:val="28"/>
          <w:szCs w:val="28"/>
        </w:rPr>
      </w:pPr>
      <w:proofErr w:type="spellStart"/>
      <w:r w:rsidRPr="009363D7">
        <w:rPr>
          <w:sz w:val="28"/>
          <w:szCs w:val="28"/>
        </w:rPr>
        <w:t>Buddig</w:t>
      </w:r>
      <w:proofErr w:type="spellEnd"/>
      <w:r w:rsidRPr="009363D7">
        <w:rPr>
          <w:sz w:val="28"/>
          <w:szCs w:val="28"/>
        </w:rPr>
        <w:t xml:space="preserve"> Ham packages (2)</w:t>
      </w:r>
    </w:p>
    <w:p w14:paraId="1A73A471" w14:textId="1373674A" w:rsidR="00615761" w:rsidRPr="009363D7" w:rsidRDefault="00615761" w:rsidP="00615761">
      <w:pPr>
        <w:rPr>
          <w:b/>
          <w:sz w:val="28"/>
          <w:szCs w:val="28"/>
        </w:rPr>
      </w:pPr>
      <w:r w:rsidRPr="009363D7">
        <w:rPr>
          <w:b/>
          <w:sz w:val="28"/>
          <w:szCs w:val="28"/>
        </w:rPr>
        <w:t>Directions:</w:t>
      </w:r>
    </w:p>
    <w:p w14:paraId="4D4E4997" w14:textId="7EFBD34B" w:rsidR="00615761" w:rsidRPr="009363D7" w:rsidRDefault="00615761" w:rsidP="00615761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9363D7">
        <w:rPr>
          <w:sz w:val="28"/>
          <w:szCs w:val="28"/>
        </w:rPr>
        <w:t>Preheat oven to 350</w:t>
      </w:r>
      <w:r w:rsidRPr="009363D7">
        <w:rPr>
          <w:rFonts w:cstheme="minorHAnsi"/>
          <w:sz w:val="28"/>
          <w:szCs w:val="28"/>
        </w:rPr>
        <w:t>°</w:t>
      </w:r>
      <w:r w:rsidRPr="009363D7">
        <w:rPr>
          <w:sz w:val="28"/>
          <w:szCs w:val="28"/>
        </w:rPr>
        <w:t xml:space="preserve">F. Cook sausage, mushrooms, </w:t>
      </w:r>
      <w:r w:rsidR="00B80644" w:rsidRPr="009363D7">
        <w:rPr>
          <w:sz w:val="28"/>
          <w:szCs w:val="28"/>
        </w:rPr>
        <w:t xml:space="preserve">onion </w:t>
      </w:r>
      <w:r w:rsidRPr="009363D7">
        <w:rPr>
          <w:sz w:val="28"/>
          <w:szCs w:val="28"/>
        </w:rPr>
        <w:t>&amp; bell pepper</w:t>
      </w:r>
      <w:r w:rsidR="00B80644" w:rsidRPr="009363D7">
        <w:rPr>
          <w:sz w:val="28"/>
          <w:szCs w:val="28"/>
        </w:rPr>
        <w:t xml:space="preserve"> (garlic optional)</w:t>
      </w:r>
      <w:r w:rsidRPr="009363D7">
        <w:rPr>
          <w:sz w:val="28"/>
          <w:szCs w:val="28"/>
        </w:rPr>
        <w:t xml:space="preserve"> in large skillet over medium-high heat 8-10 mins or until sausage is thoroughly cooked. </w:t>
      </w:r>
      <w:r w:rsidR="00B80644" w:rsidRPr="009363D7">
        <w:rPr>
          <w:sz w:val="28"/>
          <w:szCs w:val="28"/>
        </w:rPr>
        <w:t>S</w:t>
      </w:r>
      <w:r w:rsidRPr="009363D7">
        <w:rPr>
          <w:sz w:val="28"/>
          <w:szCs w:val="28"/>
        </w:rPr>
        <w:t xml:space="preserve">tir frequently so sausage </w:t>
      </w:r>
      <w:r w:rsidR="00B80644" w:rsidRPr="009363D7">
        <w:rPr>
          <w:sz w:val="28"/>
          <w:szCs w:val="28"/>
        </w:rPr>
        <w:t xml:space="preserve">is </w:t>
      </w:r>
      <w:r w:rsidRPr="009363D7">
        <w:rPr>
          <w:sz w:val="28"/>
          <w:szCs w:val="28"/>
        </w:rPr>
        <w:t xml:space="preserve">fine </w:t>
      </w:r>
      <w:r w:rsidR="00B80644" w:rsidRPr="009363D7">
        <w:rPr>
          <w:sz w:val="28"/>
          <w:szCs w:val="28"/>
        </w:rPr>
        <w:t xml:space="preserve">&amp; </w:t>
      </w:r>
      <w:r w:rsidRPr="009363D7">
        <w:rPr>
          <w:sz w:val="28"/>
          <w:szCs w:val="28"/>
        </w:rPr>
        <w:t>no</w:t>
      </w:r>
      <w:r w:rsidR="00B80644" w:rsidRPr="009363D7">
        <w:rPr>
          <w:sz w:val="28"/>
          <w:szCs w:val="28"/>
        </w:rPr>
        <w:t>t</w:t>
      </w:r>
      <w:r w:rsidRPr="009363D7">
        <w:rPr>
          <w:sz w:val="28"/>
          <w:szCs w:val="28"/>
        </w:rPr>
        <w:t xml:space="preserve"> chunk</w:t>
      </w:r>
      <w:r w:rsidR="00B80644" w:rsidRPr="009363D7">
        <w:rPr>
          <w:sz w:val="28"/>
          <w:szCs w:val="28"/>
        </w:rPr>
        <w:t>y</w:t>
      </w:r>
      <w:r w:rsidRPr="009363D7">
        <w:rPr>
          <w:sz w:val="28"/>
          <w:szCs w:val="28"/>
        </w:rPr>
        <w:t xml:space="preserve">; drain. </w:t>
      </w:r>
    </w:p>
    <w:p w14:paraId="4EAE15F8" w14:textId="385AA721" w:rsidR="00615761" w:rsidRPr="009363D7" w:rsidRDefault="00615761" w:rsidP="00615761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9363D7">
        <w:rPr>
          <w:sz w:val="28"/>
          <w:szCs w:val="28"/>
        </w:rPr>
        <w:t>Beat eggs, mil</w:t>
      </w:r>
      <w:r w:rsidR="00B80644" w:rsidRPr="009363D7">
        <w:rPr>
          <w:sz w:val="28"/>
          <w:szCs w:val="28"/>
        </w:rPr>
        <w:t>k</w:t>
      </w:r>
      <w:r w:rsidRPr="009363D7">
        <w:rPr>
          <w:sz w:val="28"/>
          <w:szCs w:val="28"/>
        </w:rPr>
        <w:t xml:space="preserve"> &amp; black pepper in large bowl with wire whisk until well blended. Sir in sausage mixture</w:t>
      </w:r>
      <w:r w:rsidR="00B80644" w:rsidRPr="009363D7">
        <w:rPr>
          <w:sz w:val="28"/>
          <w:szCs w:val="28"/>
        </w:rPr>
        <w:t xml:space="preserve"> and cheese</w:t>
      </w:r>
      <w:r w:rsidRPr="009363D7">
        <w:rPr>
          <w:sz w:val="28"/>
          <w:szCs w:val="28"/>
        </w:rPr>
        <w:t xml:space="preserve">. Line cupcake pans with 16 baking liners. Spoon mixture evenly into baking cups. </w:t>
      </w:r>
    </w:p>
    <w:p w14:paraId="317E29F3" w14:textId="105BD6F2" w:rsidR="00615761" w:rsidRPr="009363D7" w:rsidRDefault="00615761" w:rsidP="00615761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9363D7">
        <w:rPr>
          <w:sz w:val="28"/>
          <w:szCs w:val="28"/>
        </w:rPr>
        <w:t xml:space="preserve">Bake 18-22 mins, or until toothpick inserted in center comes out clean.  Let stand 5 min. before serving. </w:t>
      </w:r>
    </w:p>
    <w:p w14:paraId="2E51C49A" w14:textId="1BC852CF" w:rsidR="00615761" w:rsidRPr="009363D7" w:rsidRDefault="00615761" w:rsidP="00615761">
      <w:pPr>
        <w:rPr>
          <w:sz w:val="28"/>
          <w:szCs w:val="28"/>
        </w:rPr>
      </w:pPr>
      <w:r w:rsidRPr="009363D7">
        <w:rPr>
          <w:b/>
          <w:sz w:val="28"/>
          <w:szCs w:val="28"/>
        </w:rPr>
        <w:t>Prep time:</w:t>
      </w:r>
      <w:r w:rsidRPr="009363D7">
        <w:rPr>
          <w:sz w:val="28"/>
          <w:szCs w:val="28"/>
        </w:rPr>
        <w:t xml:space="preserve"> 15 min. </w:t>
      </w:r>
    </w:p>
    <w:p w14:paraId="6F1D8D76" w14:textId="61EBFED4" w:rsidR="00615761" w:rsidRPr="009363D7" w:rsidRDefault="00615761" w:rsidP="00615761">
      <w:pPr>
        <w:rPr>
          <w:sz w:val="28"/>
          <w:szCs w:val="28"/>
        </w:rPr>
      </w:pPr>
      <w:r w:rsidRPr="009363D7">
        <w:rPr>
          <w:b/>
          <w:sz w:val="28"/>
          <w:szCs w:val="28"/>
        </w:rPr>
        <w:t>Bake time</w:t>
      </w:r>
      <w:r w:rsidRPr="009363D7">
        <w:rPr>
          <w:sz w:val="28"/>
          <w:szCs w:val="28"/>
        </w:rPr>
        <w:t>: 22 min.</w:t>
      </w:r>
    </w:p>
    <w:p w14:paraId="359BE35B" w14:textId="6DC26DC3" w:rsidR="00615761" w:rsidRPr="009363D7" w:rsidRDefault="00615761" w:rsidP="00615761">
      <w:pPr>
        <w:rPr>
          <w:sz w:val="28"/>
          <w:szCs w:val="28"/>
        </w:rPr>
      </w:pPr>
      <w:r w:rsidRPr="009363D7">
        <w:rPr>
          <w:b/>
          <w:sz w:val="28"/>
          <w:szCs w:val="28"/>
        </w:rPr>
        <w:t>Cook’s tips</w:t>
      </w:r>
      <w:r w:rsidRPr="009363D7">
        <w:rPr>
          <w:sz w:val="28"/>
          <w:szCs w:val="28"/>
        </w:rPr>
        <w:t xml:space="preserve">: You can use parchment paper for cupcake liners, or what I like to do is use the thin </w:t>
      </w:r>
      <w:proofErr w:type="spellStart"/>
      <w:r w:rsidRPr="009363D7">
        <w:rPr>
          <w:sz w:val="28"/>
          <w:szCs w:val="28"/>
        </w:rPr>
        <w:t>Buddig</w:t>
      </w:r>
      <w:proofErr w:type="spellEnd"/>
      <w:r w:rsidRPr="009363D7">
        <w:rPr>
          <w:sz w:val="28"/>
          <w:szCs w:val="28"/>
        </w:rPr>
        <w:t xml:space="preserve"> Ham slices </w:t>
      </w:r>
      <w:r w:rsidR="00B80644" w:rsidRPr="009363D7">
        <w:rPr>
          <w:sz w:val="28"/>
          <w:szCs w:val="28"/>
        </w:rPr>
        <w:t>instead of parchment paper. You can eat them &amp; no waste!</w:t>
      </w:r>
    </w:p>
    <w:p w14:paraId="4D30802F" w14:textId="0F22669B" w:rsidR="00B80644" w:rsidRPr="00615761" w:rsidRDefault="00B80644" w:rsidP="00615761">
      <w:pPr>
        <w:rPr>
          <w:sz w:val="24"/>
          <w:szCs w:val="24"/>
        </w:rPr>
      </w:pPr>
      <w:r w:rsidRPr="009363D7">
        <w:rPr>
          <w:sz w:val="28"/>
          <w:szCs w:val="28"/>
        </w:rPr>
        <w:lastRenderedPageBreak/>
        <w:t>Also, you might try using smaller cupcake tins too. Makes</w:t>
      </w:r>
      <w:r>
        <w:rPr>
          <w:sz w:val="24"/>
          <w:szCs w:val="24"/>
        </w:rPr>
        <w:t xml:space="preserve"> more bites!</w:t>
      </w:r>
    </w:p>
    <w:sectPr w:rsidR="00B80644" w:rsidRPr="006157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692F88"/>
    <w:multiLevelType w:val="hybridMultilevel"/>
    <w:tmpl w:val="6F6857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3470323"/>
    <w:multiLevelType w:val="hybridMultilevel"/>
    <w:tmpl w:val="F14CAE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024198C"/>
    <w:multiLevelType w:val="hybridMultilevel"/>
    <w:tmpl w:val="93D839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AwsDQ2MjW0MDI2NDVV0lEKTi0uzszPAykwqgUA0IcMiSwAAAA="/>
  </w:docVars>
  <w:rsids>
    <w:rsidRoot w:val="00615761"/>
    <w:rsid w:val="00451485"/>
    <w:rsid w:val="00615761"/>
    <w:rsid w:val="006474E2"/>
    <w:rsid w:val="009363D7"/>
    <w:rsid w:val="00B80644"/>
    <w:rsid w:val="00C607EF"/>
    <w:rsid w:val="00DE57A9"/>
    <w:rsid w:val="00E151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E09FB2"/>
  <w15:chartTrackingRefBased/>
  <w15:docId w15:val="{0287E5A1-9A65-4770-B9C7-3157C93D97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1576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87</Words>
  <Characters>107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Johnson</dc:creator>
  <cp:keywords/>
  <dc:description/>
  <cp:lastModifiedBy>Chris Johnson</cp:lastModifiedBy>
  <cp:revision>2</cp:revision>
  <dcterms:created xsi:type="dcterms:W3CDTF">2022-02-08T16:13:00Z</dcterms:created>
  <dcterms:modified xsi:type="dcterms:W3CDTF">2022-02-08T16:13:00Z</dcterms:modified>
</cp:coreProperties>
</file>